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119A" w:rsidRPr="006B229C" w:rsidRDefault="0038119A" w:rsidP="0038119A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r w:rsidRPr="006B229C">
        <w:rPr>
          <w:rFonts w:ascii="Times New Roman" w:eastAsia="Calibri" w:hAnsi="Times New Roman" w:cs="Times New Roman"/>
          <w:b/>
          <w:bCs/>
          <w:sz w:val="32"/>
          <w:szCs w:val="32"/>
        </w:rPr>
        <w:t>TCU IRB Translation Certification Form</w:t>
      </w:r>
      <w:r w:rsidRPr="006B229C">
        <w:rPr>
          <w:rFonts w:ascii="Times New Roman" w:eastAsia="Calibri" w:hAnsi="Times New Roman" w:cs="Times New Roman"/>
          <w:b/>
          <w:sz w:val="32"/>
          <w:szCs w:val="32"/>
        </w:rPr>
        <w:t xml:space="preserve">                                                                                                                                                         </w:t>
      </w:r>
    </w:p>
    <w:p w:rsidR="00BC0014" w:rsidRDefault="0038119A" w:rsidP="0038119A">
      <w:pPr>
        <w:spacing w:after="0" w:line="240" w:lineRule="auto"/>
        <w:rPr>
          <w:rFonts w:ascii="Calibri" w:eastAsia="Calibri" w:hAnsi="Calibri" w:cs="Times New Roman"/>
          <w:b/>
          <w:sz w:val="32"/>
          <w:szCs w:val="32"/>
        </w:rPr>
      </w:pPr>
      <w:r w:rsidRPr="00C60EBA">
        <w:rPr>
          <w:rFonts w:ascii="Calibri" w:eastAsia="Calibri" w:hAnsi="Calibri" w:cs="Times New Roman"/>
          <w:b/>
          <w:noProof/>
          <w:sz w:val="32"/>
          <w:szCs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279621" wp14:editId="49B74721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F25D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:rsidR="009320EF" w:rsidRPr="006B229C" w:rsidRDefault="0038119A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>TCU IRB#:</w:t>
      </w:r>
      <w:r w:rsidR="009320EF" w:rsidRPr="006B229C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0" w:name="_Hlk87528666"/>
      <w:r w:rsidR="009320EF" w:rsidRPr="006B229C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="009320EF" w:rsidRPr="006B229C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="009320EF" w:rsidRPr="006B229C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="009320EF" w:rsidRPr="006B229C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bookmarkEnd w:id="0"/>
      <w:r w:rsidR="009320EF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9320EF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9320EF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9320EF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9320EF" w:rsidRPr="006B229C" w:rsidRDefault="009320EF" w:rsidP="0038119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429B6" w:rsidRPr="006B229C" w:rsidRDefault="009320EF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Study Title: </w:t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429B6"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429B6" w:rsidRPr="006B229C" w:rsidRDefault="001429B6" w:rsidP="0038119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429B6" w:rsidRPr="006B229C" w:rsidRDefault="001429B6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Principal Investigator (PI)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429B6" w:rsidRPr="006B229C" w:rsidRDefault="001429B6" w:rsidP="0038119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F6F50" w:rsidRPr="006B229C" w:rsidRDefault="002F6F50" w:rsidP="002F6F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Original Language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F6F50" w:rsidRPr="006B229C" w:rsidRDefault="002F6F50" w:rsidP="002F6F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Translated Language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F6F50" w:rsidRPr="006B229C" w:rsidRDefault="002F6F50" w:rsidP="002F6F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Translator First and Last Name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F6F50" w:rsidRPr="006B229C" w:rsidRDefault="002F6F50" w:rsidP="002F6F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Translator email address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>Qualifications of Translator</w:t>
      </w: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B229C">
        <w:rPr>
          <w:rFonts w:ascii="Times New Roman" w:eastAsia="Calibri" w:hAnsi="Times New Roman" w:cs="Times New Roman"/>
          <w:sz w:val="24"/>
          <w:szCs w:val="24"/>
        </w:rPr>
        <w:t>(i.e., certifications, life experiences,</w:t>
      </w:r>
      <w:r w:rsidR="006B229C" w:rsidRPr="006B229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education, </w:t>
      </w:r>
    </w:p>
    <w:p w:rsidR="002F6F50" w:rsidRPr="006B229C" w:rsidRDefault="002F6F50" w:rsidP="002F6F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years of </w:t>
      </w:r>
      <w:r w:rsidRPr="006B229C">
        <w:rPr>
          <w:rFonts w:ascii="Times New Roman" w:eastAsia="Calibri" w:hAnsi="Times New Roman" w:cs="Times New Roman"/>
          <w:sz w:val="24"/>
          <w:szCs w:val="24"/>
        </w:rPr>
        <w:t>experiences, registrations</w:t>
      </w:r>
      <w:r w:rsidRPr="006B229C">
        <w:rPr>
          <w:rFonts w:ascii="Times New Roman" w:eastAsia="Calibri" w:hAnsi="Times New Roman" w:cs="Times New Roman"/>
          <w:sz w:val="24"/>
          <w:szCs w:val="24"/>
        </w:rPr>
        <w:t>, etc.):</w:t>
      </w: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Date of Translation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</w:r>
      <w:r w:rsidRPr="006B229C">
        <w:rPr>
          <w:rFonts w:ascii="Times New Roman" w:eastAsia="Calibri" w:hAnsi="Times New Roman" w:cs="Times New Roman"/>
          <w:sz w:val="24"/>
          <w:szCs w:val="24"/>
        </w:rPr>
        <w:tab/>
        <w:t xml:space="preserve">                 </w:t>
      </w:r>
    </w:p>
    <w:p w:rsidR="002F6F50" w:rsidRPr="006B229C" w:rsidRDefault="002F6F50" w:rsidP="002F6F5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>Description of Documents Translated (i.e., participant consent form, parental consent form, child assent form, adolescent assent form, email</w:t>
      </w:r>
    </w:p>
    <w:p w:rsidR="002F6F50" w:rsidRDefault="002F6F50" w:rsidP="002F6F50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6B229C">
        <w:rPr>
          <w:rFonts w:ascii="Times New Roman" w:eastAsia="Calibri" w:hAnsi="Times New Roman" w:cs="Times New Roman"/>
          <w:sz w:val="24"/>
          <w:szCs w:val="24"/>
        </w:rPr>
        <w:t xml:space="preserve">script, flier, etc.): </w:t>
      </w:r>
      <w:r w:rsidRPr="002F6F50">
        <w:rPr>
          <w:rFonts w:ascii="Arial" w:eastAsia="Calibri" w:hAnsi="Arial" w:cs="Arial"/>
          <w:sz w:val="24"/>
          <w:szCs w:val="24"/>
        </w:rPr>
        <w:tab/>
      </w:r>
    </w:p>
    <w:p w:rsidR="002F6F50" w:rsidRDefault="002F6F50" w:rsidP="002F6F50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:rsidR="002F6F50" w:rsidRPr="002F6F50" w:rsidRDefault="002F6F50" w:rsidP="002F6F50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2F6F50" w:rsidRPr="002F6F50" w:rsidRDefault="002F6F50" w:rsidP="002F6F50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:rsidR="006B229C" w:rsidRDefault="006B229C" w:rsidP="006B229C">
      <w:pPr>
        <w:pStyle w:val="BodyText"/>
        <w:kinsoku w:val="0"/>
        <w:overflowPunct w:val="0"/>
        <w:spacing w:before="69"/>
        <w:ind w:left="0" w:firstLine="0"/>
        <w:rPr>
          <w:sz w:val="24"/>
          <w:szCs w:val="24"/>
        </w:rPr>
      </w:pPr>
      <w:r>
        <w:rPr>
          <w:b/>
          <w:bCs/>
          <w:spacing w:val="-1"/>
          <w:sz w:val="24"/>
          <w:szCs w:val="24"/>
          <w:u w:val="thick"/>
        </w:rPr>
        <w:t>Translator Certification</w:t>
      </w:r>
      <w:r>
        <w:rPr>
          <w:b/>
          <w:bCs/>
          <w:spacing w:val="-1"/>
          <w:sz w:val="24"/>
          <w:szCs w:val="24"/>
        </w:rPr>
        <w:t>:</w:t>
      </w:r>
    </w:p>
    <w:p w:rsidR="0038119A" w:rsidRDefault="0038119A" w:rsidP="0038119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:rsidR="006B229C" w:rsidRDefault="006B229C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 certify that I am fluent in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original document language) and </w:t>
      </w:r>
    </w:p>
    <w:p w:rsidR="006B229C" w:rsidRDefault="006B229C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C80">
        <w:rPr>
          <w:rFonts w:ascii="Times New Roman" w:hAnsi="Times New Roman" w:cs="Times New Roman"/>
          <w:sz w:val="24"/>
          <w:szCs w:val="24"/>
        </w:rPr>
        <w:t xml:space="preserve"> (translated document language), and that the above described information and attached/corresponding document(s) is an accurate translation. </w:t>
      </w:r>
    </w:p>
    <w:p w:rsid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3C80" w:rsidRP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Translator Signature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3C80" w:rsidRDefault="00A23C80" w:rsidP="00A23C80">
      <w:pPr>
        <w:pStyle w:val="BodyText"/>
        <w:kinsoku w:val="0"/>
        <w:overflowPunct w:val="0"/>
        <w:spacing w:before="69"/>
        <w:ind w:left="0" w:firstLine="0"/>
        <w:rPr>
          <w:sz w:val="24"/>
          <w:szCs w:val="24"/>
        </w:rPr>
      </w:pPr>
      <w:r>
        <w:rPr>
          <w:b/>
          <w:bCs/>
          <w:spacing w:val="-2"/>
          <w:sz w:val="24"/>
          <w:szCs w:val="24"/>
          <w:u w:val="thick"/>
        </w:rPr>
        <w:t>PI</w:t>
      </w:r>
      <w:r>
        <w:rPr>
          <w:b/>
          <w:bCs/>
          <w:sz w:val="24"/>
          <w:szCs w:val="24"/>
          <w:u w:val="thick"/>
        </w:rPr>
        <w:t xml:space="preserve"> </w:t>
      </w:r>
      <w:r>
        <w:rPr>
          <w:b/>
          <w:bCs/>
          <w:spacing w:val="-1"/>
          <w:sz w:val="24"/>
          <w:szCs w:val="24"/>
          <w:u w:val="thick"/>
        </w:rPr>
        <w:t>Certification</w:t>
      </w:r>
      <w:r>
        <w:rPr>
          <w:b/>
          <w:bCs/>
          <w:spacing w:val="-1"/>
          <w:sz w:val="24"/>
          <w:szCs w:val="24"/>
        </w:rPr>
        <w:t>:</w:t>
      </w:r>
    </w:p>
    <w:p w:rsid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signing this form, I certify that I understand it is my responsibility as Principal Investigator to ensure that IRB-approved study documents, e.g., recruitment materials and consent forms, are accurately translated in a language understandable to study participants. </w:t>
      </w:r>
    </w:p>
    <w:p w:rsid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I Signature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23C80" w:rsidRDefault="00A23C80" w:rsidP="00A23C8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6B229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23C80" w:rsidRPr="00A23C80" w:rsidRDefault="00A23C80" w:rsidP="003811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A23C80" w:rsidRPr="00A23C8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119A" w:rsidRDefault="0038119A" w:rsidP="0038119A">
      <w:pPr>
        <w:spacing w:after="0" w:line="240" w:lineRule="auto"/>
      </w:pPr>
      <w:r>
        <w:separator/>
      </w:r>
    </w:p>
  </w:endnote>
  <w:endnote w:type="continuationSeparator" w:id="0">
    <w:p w:rsidR="0038119A" w:rsidRDefault="0038119A" w:rsidP="00381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119A" w:rsidRDefault="0038119A" w:rsidP="0038119A">
      <w:pPr>
        <w:spacing w:after="0" w:line="240" w:lineRule="auto"/>
      </w:pPr>
      <w:r>
        <w:separator/>
      </w:r>
    </w:p>
  </w:footnote>
  <w:footnote w:type="continuationSeparator" w:id="0">
    <w:p w:rsidR="0038119A" w:rsidRDefault="0038119A" w:rsidP="00381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119A" w:rsidRDefault="0038119A">
    <w:pPr>
      <w:pStyle w:val="Header"/>
    </w:pPr>
    <w:r w:rsidRPr="00C60EBA">
      <w:rPr>
        <w:rFonts w:ascii="Calibri" w:eastAsia="Calibri" w:hAnsi="Calibri" w:cs="Times New Roman"/>
        <w:b/>
        <w:noProof/>
        <w:sz w:val="32"/>
        <w:szCs w:val="32"/>
        <w:lang w:val="en-GB" w:eastAsia="en-GB"/>
      </w:rPr>
      <w:drawing>
        <wp:anchor distT="0" distB="0" distL="114300" distR="114300" simplePos="0" relativeHeight="251659264" behindDoc="1" locked="0" layoutInCell="1" allowOverlap="1" wp14:anchorId="2712CB19" wp14:editId="17065839">
          <wp:simplePos x="0" y="0"/>
          <wp:positionH relativeFrom="column">
            <wp:posOffset>2009775</wp:posOffset>
          </wp:positionH>
          <wp:positionV relativeFrom="paragraph">
            <wp:posOffset>-323850</wp:posOffset>
          </wp:positionV>
          <wp:extent cx="1304925" cy="666750"/>
          <wp:effectExtent l="0" t="0" r="0" b="0"/>
          <wp:wrapNone/>
          <wp:docPr id="3" name="Picture 1" descr="TCUwOutline268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CUwOutline268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formsDesig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jA3NrEwMzM0NLVU0lEKTi0uzszPAykwrAUAk1NR1iwAAAA="/>
  </w:docVars>
  <w:rsids>
    <w:rsidRoot w:val="0038119A"/>
    <w:rsid w:val="001429B6"/>
    <w:rsid w:val="002F6F50"/>
    <w:rsid w:val="0038119A"/>
    <w:rsid w:val="006B229C"/>
    <w:rsid w:val="009320EF"/>
    <w:rsid w:val="00A23C80"/>
    <w:rsid w:val="00BC0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46EE7863"/>
  <w15:chartTrackingRefBased/>
  <w15:docId w15:val="{CD972F4F-CDD6-4693-8E36-799085326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119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19A"/>
  </w:style>
  <w:style w:type="paragraph" w:styleId="Footer">
    <w:name w:val="footer"/>
    <w:basedOn w:val="Normal"/>
    <w:link w:val="FooterChar"/>
    <w:uiPriority w:val="99"/>
    <w:unhideWhenUsed/>
    <w:rsid w:val="00381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19A"/>
  </w:style>
  <w:style w:type="character" w:styleId="PlaceholderText">
    <w:name w:val="Placeholder Text"/>
    <w:basedOn w:val="DefaultParagraphFont"/>
    <w:uiPriority w:val="99"/>
    <w:semiHidden/>
    <w:rsid w:val="009320EF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6B229C"/>
    <w:pPr>
      <w:widowControl w:val="0"/>
      <w:autoSpaceDE w:val="0"/>
      <w:autoSpaceDN w:val="0"/>
      <w:adjustRightInd w:val="0"/>
      <w:spacing w:after="0" w:line="240" w:lineRule="auto"/>
      <w:ind w:left="821" w:hanging="360"/>
    </w:pPr>
    <w:rPr>
      <w:rFonts w:ascii="Times New Roman" w:eastAsiaTheme="minorEastAsia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6B229C"/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18</Words>
  <Characters>1180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, Weldon</dc:creator>
  <cp:keywords/>
  <dc:description/>
  <cp:lastModifiedBy>George, Weldon</cp:lastModifiedBy>
  <cp:revision>1</cp:revision>
  <dcterms:created xsi:type="dcterms:W3CDTF">2021-11-11T18:58:00Z</dcterms:created>
  <dcterms:modified xsi:type="dcterms:W3CDTF">2021-11-11T20:10:00Z</dcterms:modified>
</cp:coreProperties>
</file>